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E1DCA" w14:textId="77777777" w:rsidR="00DB15B9" w:rsidRDefault="00DB15B9">
      <w:r>
        <w:rPr>
          <w:noProof/>
        </w:rPr>
        <w:drawing>
          <wp:inline distT="0" distB="0" distL="0" distR="0" wp14:anchorId="292E03CE" wp14:editId="7D123C7C">
            <wp:extent cx="5162550" cy="25812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E4D12" w14:textId="43BBD724" w:rsidR="00F71A6B" w:rsidRPr="00487077" w:rsidRDefault="00F71A6B" w:rsidP="00487077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>Fig</w:t>
      </w:r>
      <w:r w:rsidR="00C9741B" w:rsidRPr="00245D9C">
        <w:rPr>
          <w:rFonts w:ascii="Times New Roman" w:hAnsi="Times New Roman" w:cs="Times New Roman"/>
          <w:b/>
          <w:bCs/>
        </w:rPr>
        <w:t>ure</w:t>
      </w:r>
      <w:r w:rsidRPr="00245D9C">
        <w:rPr>
          <w:rFonts w:ascii="Times New Roman" w:hAnsi="Times New Roman" w:cs="Times New Roman"/>
          <w:b/>
          <w:bCs/>
        </w:rPr>
        <w:t xml:space="preserve"> </w:t>
      </w:r>
      <w:r w:rsidR="00CA5D28">
        <w:rPr>
          <w:rFonts w:ascii="Times New Roman" w:hAnsi="Times New Roman" w:cs="Times New Roman"/>
          <w:b/>
          <w:bCs/>
        </w:rPr>
        <w:t>S</w:t>
      </w:r>
      <w:r w:rsidRPr="00245D9C">
        <w:rPr>
          <w:rFonts w:ascii="Times New Roman" w:hAnsi="Times New Roman" w:cs="Times New Roman"/>
          <w:b/>
          <w:bCs/>
        </w:rPr>
        <w:t>1</w:t>
      </w:r>
      <w:r w:rsidR="00C9741B"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 w:rsidR="00C9741B" w:rsidRPr="00487077">
        <w:rPr>
          <w:rFonts w:ascii="Times New Roman" w:eastAsia="宋体" w:hAnsi="Times New Roman" w:cs="Times New Roman"/>
          <w:szCs w:val="21"/>
        </w:rPr>
        <w:t>Venn</w:t>
      </w:r>
      <w:r w:rsidR="00C9741B" w:rsidRPr="00487077">
        <w:rPr>
          <w:rFonts w:ascii="Times New Roman" w:eastAsia="宋体" w:hAnsi="Times New Roman" w:cs="Times New Roman"/>
          <w:szCs w:val="21"/>
        </w:rPr>
        <w:t xml:space="preserve"> of soil bacterial during spring (A) and in autumn (B)</w:t>
      </w:r>
      <w:r w:rsidR="001D087E">
        <w:rPr>
          <w:rFonts w:ascii="Times New Roman" w:eastAsia="宋体" w:hAnsi="Times New Roman" w:cs="Times New Roman"/>
          <w:szCs w:val="21"/>
        </w:rPr>
        <w:t xml:space="preserve"> </w:t>
      </w:r>
      <w:r w:rsidR="001D087E" w:rsidRPr="001D087E">
        <w:rPr>
          <w:rFonts w:ascii="Times New Roman" w:eastAsia="宋体" w:hAnsi="Times New Roman" w:cs="Times New Roman"/>
          <w:szCs w:val="21"/>
        </w:rPr>
        <w:t>seasons</w:t>
      </w:r>
      <w:r w:rsidR="00C9741B" w:rsidRPr="00487077">
        <w:rPr>
          <w:rFonts w:ascii="Times New Roman" w:eastAsia="宋体" w:hAnsi="Times New Roman" w:cs="Times New Roman"/>
          <w:szCs w:val="21"/>
        </w:rPr>
        <w:t>.</w:t>
      </w:r>
    </w:p>
    <w:p w14:paraId="1F089FB3" w14:textId="35AC8753" w:rsidR="00C9741B" w:rsidRPr="00487077" w:rsidRDefault="00C9741B" w:rsidP="00487077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452F83E1" w14:textId="0C2EB67E" w:rsidR="00F71A6B" w:rsidRDefault="00DB15B9">
      <w:r>
        <w:rPr>
          <w:noProof/>
        </w:rPr>
        <w:drawing>
          <wp:inline distT="0" distB="0" distL="0" distR="0" wp14:anchorId="7E3D02A6" wp14:editId="0B5D0FAA">
            <wp:extent cx="5005705" cy="2382520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705" cy="238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141ED" w14:textId="5B5F0722" w:rsidR="00C8616E" w:rsidRPr="00487077" w:rsidRDefault="00C8616E" w:rsidP="00C8616E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2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 w:rsidRPr="00487077">
        <w:rPr>
          <w:rFonts w:ascii="Times New Roman" w:eastAsia="宋体" w:hAnsi="Times New Roman" w:cs="Times New Roman"/>
          <w:szCs w:val="21"/>
        </w:rPr>
        <w:t xml:space="preserve">Venn of soil </w:t>
      </w:r>
      <w:r>
        <w:rPr>
          <w:rFonts w:ascii="Times New Roman" w:eastAsia="宋体" w:hAnsi="Times New Roman" w:cs="Times New Roman"/>
          <w:szCs w:val="21"/>
        </w:rPr>
        <w:t>fungi</w:t>
      </w:r>
      <w:r w:rsidRPr="00487077">
        <w:rPr>
          <w:rFonts w:ascii="Times New Roman" w:eastAsia="宋体" w:hAnsi="Times New Roman" w:cs="Times New Roman"/>
          <w:szCs w:val="21"/>
        </w:rPr>
        <w:t xml:space="preserve">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1E3AD5B3" w14:textId="77777777" w:rsidR="00C8616E" w:rsidRPr="00487077" w:rsidRDefault="00C8616E" w:rsidP="00C8616E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087B9D39" w14:textId="390AD92D" w:rsidR="00F71A6B" w:rsidRDefault="00DB15B9">
      <w:r>
        <w:rPr>
          <w:noProof/>
        </w:rPr>
        <w:lastRenderedPageBreak/>
        <w:drawing>
          <wp:inline distT="0" distB="0" distL="0" distR="0" wp14:anchorId="4AFCE017" wp14:editId="42A0214C">
            <wp:extent cx="5585460" cy="2607310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260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A9EEA" w14:textId="1540E017" w:rsidR="00C8616E" w:rsidRPr="00487077" w:rsidRDefault="00C8616E" w:rsidP="00C8616E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3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 w:rsidRPr="00487077">
        <w:rPr>
          <w:rFonts w:ascii="Times New Roman" w:eastAsia="宋体" w:hAnsi="Times New Roman" w:cs="Times New Roman"/>
          <w:szCs w:val="21"/>
        </w:rPr>
        <w:t xml:space="preserve">Venn of soil </w:t>
      </w:r>
      <w:r>
        <w:rPr>
          <w:rFonts w:ascii="Times New Roman" w:eastAsia="宋体" w:hAnsi="Times New Roman" w:cs="Times New Roman"/>
          <w:szCs w:val="21"/>
        </w:rPr>
        <w:t>nematode</w:t>
      </w:r>
      <w:r w:rsidRPr="00487077">
        <w:rPr>
          <w:rFonts w:ascii="Times New Roman" w:eastAsia="宋体" w:hAnsi="Times New Roman" w:cs="Times New Roman"/>
          <w:szCs w:val="21"/>
        </w:rPr>
        <w:t xml:space="preserve">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34DF5053" w14:textId="77777777" w:rsidR="00C8616E" w:rsidRPr="00487077" w:rsidRDefault="00C8616E" w:rsidP="00C8616E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703A7188" w14:textId="7DA3D73A" w:rsidR="00DB15B9" w:rsidRDefault="00DB15B9">
      <w:r>
        <w:rPr>
          <w:rFonts w:hint="eastAsia"/>
          <w:noProof/>
        </w:rPr>
        <w:drawing>
          <wp:inline distT="0" distB="0" distL="0" distR="0" wp14:anchorId="797332C1" wp14:editId="1228CFC1">
            <wp:extent cx="5935980" cy="2863215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C0C90" w14:textId="5EC79547" w:rsidR="001B5545" w:rsidRPr="00487077" w:rsidRDefault="001B5545" w:rsidP="001B5545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4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Relative abundance</w:t>
      </w:r>
      <w:r w:rsidRPr="00487077">
        <w:rPr>
          <w:rFonts w:ascii="Times New Roman" w:eastAsia="宋体" w:hAnsi="Times New Roman" w:cs="Times New Roman"/>
          <w:szCs w:val="21"/>
        </w:rPr>
        <w:t xml:space="preserve"> of soil bacterial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731AD756" w14:textId="77777777" w:rsidR="001B5545" w:rsidRPr="00487077" w:rsidRDefault="001B5545" w:rsidP="001B5545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1184C934" w14:textId="76D07AF4" w:rsidR="00DB15B9" w:rsidRDefault="00DB15B9">
      <w:r>
        <w:rPr>
          <w:rFonts w:hint="eastAsia"/>
          <w:noProof/>
        </w:rPr>
        <w:drawing>
          <wp:inline distT="0" distB="0" distL="0" distR="0" wp14:anchorId="6E0FDD3E" wp14:editId="764E8917">
            <wp:extent cx="5941060" cy="288417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CDDE4" w14:textId="22405268" w:rsidR="001B5545" w:rsidRPr="00487077" w:rsidRDefault="001B5545" w:rsidP="001B5545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5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Relative abundance</w:t>
      </w:r>
      <w:r w:rsidRPr="00487077">
        <w:rPr>
          <w:rFonts w:ascii="Times New Roman" w:eastAsia="宋体" w:hAnsi="Times New Roman" w:cs="Times New Roman"/>
          <w:szCs w:val="21"/>
        </w:rPr>
        <w:t xml:space="preserve"> of soil </w:t>
      </w:r>
      <w:r>
        <w:rPr>
          <w:rFonts w:ascii="Times New Roman" w:eastAsia="宋体" w:hAnsi="Times New Roman" w:cs="Times New Roman"/>
          <w:szCs w:val="21"/>
        </w:rPr>
        <w:t>fungi</w:t>
      </w:r>
      <w:r w:rsidRPr="00487077">
        <w:rPr>
          <w:rFonts w:ascii="Times New Roman" w:eastAsia="宋体" w:hAnsi="Times New Roman" w:cs="Times New Roman"/>
          <w:szCs w:val="21"/>
        </w:rPr>
        <w:t xml:space="preserve">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38795CBB" w14:textId="77777777" w:rsidR="001B5545" w:rsidRPr="00487077" w:rsidRDefault="001B5545" w:rsidP="001B5545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3709CB3E" w14:textId="77777777" w:rsidR="00DB15B9" w:rsidRDefault="00DB15B9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1255D14F" wp14:editId="3174B66C">
            <wp:extent cx="5930265" cy="2759075"/>
            <wp:effectExtent l="0" t="0" r="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6349A" w14:textId="1FD93E38" w:rsidR="001B5545" w:rsidRPr="00487077" w:rsidRDefault="001B5545" w:rsidP="001B5545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6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Relative abundance</w:t>
      </w:r>
      <w:r w:rsidRPr="00487077">
        <w:rPr>
          <w:rFonts w:ascii="Times New Roman" w:eastAsia="宋体" w:hAnsi="Times New Roman" w:cs="Times New Roman"/>
          <w:szCs w:val="21"/>
        </w:rPr>
        <w:t xml:space="preserve"> of soil </w:t>
      </w:r>
      <w:r>
        <w:rPr>
          <w:rFonts w:ascii="Times New Roman" w:eastAsia="宋体" w:hAnsi="Times New Roman" w:cs="Times New Roman"/>
          <w:szCs w:val="21"/>
        </w:rPr>
        <w:t>nematode</w:t>
      </w:r>
      <w:r w:rsidRPr="00487077">
        <w:rPr>
          <w:rFonts w:ascii="Times New Roman" w:eastAsia="宋体" w:hAnsi="Times New Roman" w:cs="Times New Roman"/>
          <w:szCs w:val="21"/>
        </w:rPr>
        <w:t xml:space="preserve">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3B3CC319" w14:textId="77777777" w:rsidR="001B5545" w:rsidRPr="00487077" w:rsidRDefault="001B5545" w:rsidP="001B5545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19B9E076" w14:textId="02A88C87" w:rsidR="00DB15B9" w:rsidRDefault="00DB15B9" w:rsidP="00DB15B9">
      <w:r>
        <w:rPr>
          <w:noProof/>
        </w:rPr>
        <w:drawing>
          <wp:inline distT="0" distB="0" distL="0" distR="0" wp14:anchorId="430ED1E2" wp14:editId="06FF13D5">
            <wp:extent cx="5800090" cy="560133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090" cy="560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39257" w14:textId="422236DA" w:rsidR="00F3614E" w:rsidRPr="00487077" w:rsidRDefault="00F3614E" w:rsidP="00F3614E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7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Spearman correlation</w:t>
      </w:r>
      <w:r w:rsidRPr="00487077">
        <w:rPr>
          <w:rFonts w:ascii="Times New Roman" w:eastAsia="宋体" w:hAnsi="Times New Roman" w:cs="Times New Roman"/>
          <w:szCs w:val="21"/>
        </w:rPr>
        <w:t xml:space="preserve"> of soil bacterial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74C9DC95" w14:textId="550FF677" w:rsidR="00DB15B9" w:rsidRPr="00DD53BA" w:rsidRDefault="00F3614E" w:rsidP="00DD53BA">
      <w:pPr>
        <w:spacing w:after="0" w:line="360" w:lineRule="auto"/>
        <w:rPr>
          <w:rFonts w:ascii="Times New Roman" w:eastAsia="宋体" w:hAnsi="Times New Roman" w:cs="Times New Roman" w:hint="eastAsia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288C06A1" w14:textId="45981717" w:rsidR="00DB15B9" w:rsidRDefault="00DB15B9">
      <w:pPr>
        <w:rPr>
          <w:rFonts w:hint="eastAsia"/>
        </w:rPr>
      </w:pPr>
      <w:r>
        <w:rPr>
          <w:noProof/>
        </w:rPr>
        <w:drawing>
          <wp:inline distT="0" distB="0" distL="0" distR="0" wp14:anchorId="167F639A" wp14:editId="1275A06C">
            <wp:extent cx="5779135" cy="5256530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135" cy="525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36A4E" w14:textId="61060CCA" w:rsidR="00DD53BA" w:rsidRPr="00487077" w:rsidRDefault="00DD53BA" w:rsidP="00DD53BA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8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Spearman correlation</w:t>
      </w:r>
      <w:r w:rsidRPr="00487077">
        <w:rPr>
          <w:rFonts w:ascii="Times New Roman" w:eastAsia="宋体" w:hAnsi="Times New Roman" w:cs="Times New Roman"/>
          <w:szCs w:val="21"/>
        </w:rPr>
        <w:t xml:space="preserve"> of soil </w:t>
      </w:r>
      <w:r>
        <w:rPr>
          <w:rFonts w:ascii="Times New Roman" w:eastAsia="宋体" w:hAnsi="Times New Roman" w:cs="Times New Roman"/>
          <w:szCs w:val="21"/>
        </w:rPr>
        <w:t>fungi</w:t>
      </w:r>
      <w:r w:rsidRPr="00487077">
        <w:rPr>
          <w:rFonts w:ascii="Times New Roman" w:eastAsia="宋体" w:hAnsi="Times New Roman" w:cs="Times New Roman"/>
          <w:szCs w:val="21"/>
        </w:rPr>
        <w:t xml:space="preserve">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5321F8B1" w14:textId="77777777" w:rsidR="00DD53BA" w:rsidRPr="00DD53BA" w:rsidRDefault="00DD53BA" w:rsidP="00DD53BA">
      <w:pPr>
        <w:spacing w:after="0" w:line="360" w:lineRule="auto"/>
        <w:rPr>
          <w:rFonts w:ascii="Times New Roman" w:eastAsia="宋体" w:hAnsi="Times New Roman" w:cs="Times New Roman" w:hint="eastAsia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0D458AFB" w14:textId="15B89841" w:rsidR="00F71A6B" w:rsidRDefault="00B7220B">
      <w:r>
        <w:rPr>
          <w:noProof/>
        </w:rPr>
        <w:drawing>
          <wp:inline distT="0" distB="0" distL="0" distR="0" wp14:anchorId="2B195822" wp14:editId="30A92401">
            <wp:extent cx="5935980" cy="4989830"/>
            <wp:effectExtent l="0" t="0" r="762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98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58F3A" w14:textId="401DB5C6" w:rsidR="00DD53BA" w:rsidRPr="00487077" w:rsidRDefault="00DD53BA" w:rsidP="00DD53BA">
      <w:pPr>
        <w:spacing w:after="0" w:line="360" w:lineRule="auto"/>
        <w:rPr>
          <w:rFonts w:ascii="Times New Roman" w:eastAsia="宋体" w:hAnsi="Times New Roman" w:cs="Times New Roman"/>
          <w:szCs w:val="21"/>
        </w:rPr>
      </w:pPr>
      <w:r w:rsidRPr="00245D9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9</w:t>
      </w:r>
      <w:r w:rsidRPr="00245D9C">
        <w:rPr>
          <w:rFonts w:ascii="Times New Roman" w:hAnsi="Times New Roman" w:cs="Times New Roman"/>
          <w:b/>
          <w:bCs/>
        </w:rPr>
        <w:t>.</w:t>
      </w:r>
      <w:r w:rsidRPr="00487077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Spearman correlation</w:t>
      </w:r>
      <w:r w:rsidRPr="00487077">
        <w:rPr>
          <w:rFonts w:ascii="Times New Roman" w:eastAsia="宋体" w:hAnsi="Times New Roman" w:cs="Times New Roman"/>
          <w:szCs w:val="21"/>
        </w:rPr>
        <w:t xml:space="preserve"> of soil</w:t>
      </w:r>
      <w:r>
        <w:rPr>
          <w:rFonts w:ascii="Times New Roman" w:eastAsia="宋体" w:hAnsi="Times New Roman" w:cs="Times New Roman"/>
          <w:szCs w:val="21"/>
        </w:rPr>
        <w:t xml:space="preserve"> nematode</w:t>
      </w:r>
      <w:r w:rsidRPr="00487077">
        <w:rPr>
          <w:rFonts w:ascii="Times New Roman" w:eastAsia="宋体" w:hAnsi="Times New Roman" w:cs="Times New Roman"/>
          <w:szCs w:val="21"/>
        </w:rPr>
        <w:t xml:space="preserve"> during spring (A) and in autumn (B)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D087E">
        <w:rPr>
          <w:rFonts w:ascii="Times New Roman" w:eastAsia="宋体" w:hAnsi="Times New Roman" w:cs="Times New Roman"/>
          <w:szCs w:val="21"/>
        </w:rPr>
        <w:t>seasons</w:t>
      </w:r>
      <w:r w:rsidRPr="00487077">
        <w:rPr>
          <w:rFonts w:ascii="Times New Roman" w:eastAsia="宋体" w:hAnsi="Times New Roman" w:cs="Times New Roman"/>
          <w:szCs w:val="21"/>
        </w:rPr>
        <w:t>.</w:t>
      </w:r>
    </w:p>
    <w:p w14:paraId="7BF488D8" w14:textId="77777777" w:rsidR="00DD53BA" w:rsidRPr="00DD53BA" w:rsidRDefault="00DD53BA" w:rsidP="00DD53BA">
      <w:pPr>
        <w:spacing w:after="0" w:line="360" w:lineRule="auto"/>
        <w:rPr>
          <w:rFonts w:ascii="Times New Roman" w:eastAsia="宋体" w:hAnsi="Times New Roman" w:cs="Times New Roman" w:hint="eastAsia"/>
          <w:szCs w:val="21"/>
        </w:rPr>
      </w:pPr>
      <w:r w:rsidRPr="00487077">
        <w:rPr>
          <w:rFonts w:ascii="Times New Roman" w:eastAsia="宋体" w:hAnsi="Times New Roman" w:cs="Times New Roman"/>
          <w:szCs w:val="21"/>
        </w:rPr>
        <w:t>Abbreviations: SR-N0 = straw returning without N fertilizer application; SR-N200 = straw returning with 200 kg ha</w:t>
      </w:r>
      <w:r w:rsidRPr="00487077">
        <w:rPr>
          <w:rFonts w:ascii="Times New Roman" w:eastAsia="宋体" w:hAnsi="Times New Roman" w:cs="Times New Roman"/>
          <w:szCs w:val="21"/>
          <w:vertAlign w:val="superscript"/>
        </w:rPr>
        <w:t>-1</w:t>
      </w:r>
      <w:r w:rsidRPr="00487077">
        <w:rPr>
          <w:rFonts w:ascii="Times New Roman" w:eastAsia="宋体" w:hAnsi="Times New Roman" w:cs="Times New Roman"/>
          <w:szCs w:val="21"/>
        </w:rPr>
        <w:t xml:space="preserve"> N fertilizer application; TP-N0 = traditional planting without N fertilizer application; TP-N200 = traditional planting with 200 kg/ha nitrogen fertilizer application.</w:t>
      </w:r>
    </w:p>
    <w:p w14:paraId="65B5B680" w14:textId="77777777" w:rsidR="00B7220B" w:rsidRPr="00DD53BA" w:rsidRDefault="00B7220B" w:rsidP="00DD53BA">
      <w:pPr>
        <w:rPr>
          <w:rFonts w:hint="eastAsia"/>
        </w:rPr>
      </w:pPr>
    </w:p>
    <w:sectPr w:rsidR="00B7220B" w:rsidRPr="00DD53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LC0NDEyMjIwNrNU0lEKTi0uzszPAykwrAUAmmbIVSwAAAA="/>
  </w:docVars>
  <w:rsids>
    <w:rsidRoot w:val="00F71A6B"/>
    <w:rsid w:val="001B5545"/>
    <w:rsid w:val="001D087E"/>
    <w:rsid w:val="00245D9C"/>
    <w:rsid w:val="00487077"/>
    <w:rsid w:val="00B7220B"/>
    <w:rsid w:val="00C8616E"/>
    <w:rsid w:val="00C9741B"/>
    <w:rsid w:val="00CA5D28"/>
    <w:rsid w:val="00DB15B9"/>
    <w:rsid w:val="00DD53BA"/>
    <w:rsid w:val="00ED525C"/>
    <w:rsid w:val="00F3614E"/>
    <w:rsid w:val="00F71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399A"/>
  <w15:chartTrackingRefBased/>
  <w15:docId w15:val="{DA2D5CBF-F4A9-433F-955B-29DBDB27C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png"/><Relationship Id="rId5" Type="http://schemas.openxmlformats.org/officeDocument/2006/relationships/image" Target="media/image2.tiff"/><Relationship Id="rId10" Type="http://schemas.openxmlformats.org/officeDocument/2006/relationships/image" Target="media/image7.png"/><Relationship Id="rId4" Type="http://schemas.openxmlformats.org/officeDocument/2006/relationships/image" Target="media/image1.tiff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XUer</dc:creator>
  <cp:keywords/>
  <dc:description/>
  <cp:lastModifiedBy>269985117@qq.com</cp:lastModifiedBy>
  <cp:revision>10</cp:revision>
  <dcterms:created xsi:type="dcterms:W3CDTF">2022-01-03T13:43:00Z</dcterms:created>
  <dcterms:modified xsi:type="dcterms:W3CDTF">2022-01-12T06:54:00Z</dcterms:modified>
</cp:coreProperties>
</file>